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29c211c2a5c20648ce696dafe1f42032d8ce09"/>
    <w:p>
      <w:pPr>
        <w:pStyle w:val="Heading3"/>
      </w:pPr>
      <w:r>
        <w:t xml:space="preserve">Памятка Генеральной прокуратуры Российской Федерации - Конфликт интересов на государственной и муниципальной службе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23:28:59Z</dcterms:created>
  <dcterms:modified xsi:type="dcterms:W3CDTF">2025-07-30T2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